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086D9" w14:textId="77777777" w:rsidR="006E5283" w:rsidRDefault="007B797E" w:rsidP="006E5283">
      <w:pPr>
        <w:jc w:val="center"/>
        <w:rPr>
          <w:rFonts w:ascii="Verdana" w:hAnsi="Verdana" w:cs="Arial"/>
          <w:bCs/>
          <w:sz w:val="22"/>
          <w:szCs w:val="22"/>
        </w:rPr>
      </w:pPr>
      <w:r w:rsidRPr="006E5283">
        <w:rPr>
          <w:rFonts w:ascii="Verdana" w:hAnsi="Verdana" w:cs="Arial"/>
          <w:b/>
          <w:bCs/>
          <w:noProof/>
          <w:lang w:eastAsia="en-GB"/>
        </w:rPr>
        <w:drawing>
          <wp:inline distT="0" distB="0" distL="0" distR="0" wp14:anchorId="31BA2D8F" wp14:editId="4E7297CC">
            <wp:extent cx="2392680" cy="678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217C3" w14:textId="22964F05" w:rsidR="006E5283" w:rsidRPr="007E0DAF" w:rsidRDefault="007E0DAF" w:rsidP="006E5283">
      <w:pPr>
        <w:jc w:val="center"/>
        <w:rPr>
          <w:rFonts w:ascii="Verdana" w:hAnsi="Verdana" w:cs="Arial"/>
          <w:b/>
          <w:bCs/>
        </w:rPr>
      </w:pPr>
      <w:r w:rsidRPr="007E0DAF">
        <w:rPr>
          <w:rFonts w:ascii="Verdana" w:hAnsi="Verdana" w:cs="Arial"/>
          <w:b/>
          <w:bCs/>
        </w:rPr>
        <w:t xml:space="preserve">SUPERVISION PREPARATION </w:t>
      </w:r>
      <w:r w:rsidR="00E1298C">
        <w:rPr>
          <w:rFonts w:ascii="Verdana" w:hAnsi="Verdana" w:cs="Arial"/>
          <w:b/>
          <w:bCs/>
        </w:rPr>
        <w:t>GUIDE</w:t>
      </w:r>
    </w:p>
    <w:p w14:paraId="2FF66118" w14:textId="77777777" w:rsidR="006E5283" w:rsidRPr="004D7D24" w:rsidRDefault="006E5283" w:rsidP="006E5283">
      <w:pPr>
        <w:ind w:left="360"/>
        <w:jc w:val="center"/>
        <w:rPr>
          <w:rFonts w:ascii="Verdana" w:hAnsi="Verdana" w:cs="Arial"/>
          <w:bCs/>
          <w:sz w:val="22"/>
          <w:szCs w:val="22"/>
        </w:rPr>
      </w:pPr>
    </w:p>
    <w:p w14:paraId="19F7939D" w14:textId="4F29C599" w:rsidR="009D5720" w:rsidRDefault="006E5283" w:rsidP="006E5283">
      <w:pPr>
        <w:rPr>
          <w:rFonts w:ascii="Verdana" w:hAnsi="Verdana" w:cs="Arial"/>
          <w:bCs/>
          <w:sz w:val="22"/>
          <w:szCs w:val="22"/>
        </w:rPr>
      </w:pPr>
      <w:r w:rsidRPr="004D7D24">
        <w:rPr>
          <w:rFonts w:ascii="Verdana" w:hAnsi="Verdana" w:cs="Arial"/>
          <w:b/>
          <w:bCs/>
          <w:sz w:val="22"/>
          <w:szCs w:val="22"/>
        </w:rPr>
        <w:t xml:space="preserve">Date:                             </w:t>
      </w:r>
    </w:p>
    <w:p w14:paraId="3002ADEF" w14:textId="77777777" w:rsidR="006E5283" w:rsidRPr="004D7D24" w:rsidRDefault="006E5283" w:rsidP="006E5283">
      <w:pPr>
        <w:jc w:val="center"/>
        <w:rPr>
          <w:rFonts w:ascii="Verdana" w:hAnsi="Verdana" w:cs="Arial"/>
          <w:bCs/>
          <w:sz w:val="22"/>
          <w:szCs w:val="22"/>
        </w:rPr>
      </w:pPr>
    </w:p>
    <w:p w14:paraId="71D785C2" w14:textId="506F13A8" w:rsidR="006E5283" w:rsidRPr="004D7D24" w:rsidRDefault="00050CB4" w:rsidP="009D5720">
      <w:pPr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Please use this as a guide when presenting a case for supervision. </w:t>
      </w:r>
      <w:r w:rsidR="00235784">
        <w:rPr>
          <w:rFonts w:ascii="Verdana" w:hAnsi="Verdana" w:cs="Arial"/>
          <w:bCs/>
          <w:sz w:val="20"/>
          <w:szCs w:val="20"/>
        </w:rPr>
        <w:t xml:space="preserve">Note 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any problems you have experienced in one or more phases of the protocol. If your question is about suitability for treatment, </w:t>
      </w:r>
      <w:r w:rsidR="00235784">
        <w:rPr>
          <w:rFonts w:ascii="Verdana" w:hAnsi="Verdana" w:cs="Arial"/>
          <w:bCs/>
          <w:sz w:val="20"/>
          <w:szCs w:val="20"/>
        </w:rPr>
        <w:t xml:space="preserve">only </w:t>
      </w:r>
      <w:r w:rsidR="006E5283" w:rsidRPr="004D7D24">
        <w:rPr>
          <w:rFonts w:ascii="Verdana" w:hAnsi="Verdana" w:cs="Arial"/>
          <w:bCs/>
          <w:sz w:val="20"/>
          <w:szCs w:val="20"/>
        </w:rPr>
        <w:t>complete the relevant phases of the protocol (1</w:t>
      </w:r>
      <w:r>
        <w:rPr>
          <w:rFonts w:ascii="Verdana" w:hAnsi="Verdana" w:cs="Arial"/>
          <w:bCs/>
          <w:sz w:val="20"/>
          <w:szCs w:val="20"/>
        </w:rPr>
        <w:t xml:space="preserve"> and 2</w:t>
      </w:r>
      <w:r w:rsidR="006E5283" w:rsidRPr="004D7D24">
        <w:rPr>
          <w:rFonts w:ascii="Verdana" w:hAnsi="Verdana" w:cs="Arial"/>
          <w:bCs/>
          <w:sz w:val="20"/>
          <w:szCs w:val="20"/>
        </w:rPr>
        <w:t>)</w:t>
      </w:r>
    </w:p>
    <w:p w14:paraId="74335ECE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ab/>
      </w:r>
    </w:p>
    <w:p w14:paraId="71C90470" w14:textId="77777777" w:rsidR="006E5283" w:rsidRPr="004D7D24" w:rsidRDefault="006E5283" w:rsidP="009D5720">
      <w:pPr>
        <w:numPr>
          <w:ilvl w:val="0"/>
          <w:numId w:val="5"/>
        </w:numPr>
        <w:rPr>
          <w:rFonts w:ascii="Verdana" w:hAnsi="Verdana" w:cs="Arial"/>
          <w:b/>
          <w:bCs/>
          <w:sz w:val="20"/>
          <w:szCs w:val="20"/>
          <w:u w:val="single"/>
        </w:rPr>
      </w:pPr>
      <w:r w:rsidRPr="004D7D24">
        <w:rPr>
          <w:rFonts w:ascii="Verdana" w:hAnsi="Verdana" w:cs="Arial"/>
          <w:b/>
          <w:bCs/>
          <w:sz w:val="20"/>
          <w:szCs w:val="20"/>
          <w:u w:val="single"/>
        </w:rPr>
        <w:t>HISTORY</w:t>
      </w:r>
    </w:p>
    <w:p w14:paraId="47BC236A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17A7748C" w14:textId="77777777" w:rsidR="006E5283" w:rsidRPr="004D7D24" w:rsidRDefault="006E5283" w:rsidP="009D5720">
      <w:pPr>
        <w:numPr>
          <w:ilvl w:val="1"/>
          <w:numId w:val="2"/>
        </w:num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>Information about the patient/client (including age, current  occupation, relationship status, drug or alcohol use, prescribed drugs)</w:t>
      </w:r>
    </w:p>
    <w:p w14:paraId="0E2EECF0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ab/>
      </w:r>
    </w:p>
    <w:p w14:paraId="2210FB3D" w14:textId="0083298F" w:rsidR="00050CB4" w:rsidRDefault="00050CB4" w:rsidP="009D5720">
      <w:pPr>
        <w:numPr>
          <w:ilvl w:val="1"/>
          <w:numId w:val="1"/>
        </w:num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>Presenting problem</w:t>
      </w:r>
      <w:r>
        <w:rPr>
          <w:rFonts w:ascii="Verdana" w:hAnsi="Verdana" w:cs="Arial"/>
          <w:bCs/>
          <w:sz w:val="20"/>
          <w:szCs w:val="20"/>
        </w:rPr>
        <w:t>s</w:t>
      </w:r>
      <w:r w:rsidRPr="004D7D24">
        <w:rPr>
          <w:rFonts w:ascii="Verdana" w:hAnsi="Verdana" w:cs="Arial"/>
          <w:bCs/>
          <w:sz w:val="20"/>
          <w:szCs w:val="20"/>
        </w:rPr>
        <w:t>?</w:t>
      </w:r>
    </w:p>
    <w:p w14:paraId="42DDF09F" w14:textId="77777777" w:rsidR="00050CB4" w:rsidRPr="004D7D24" w:rsidRDefault="00050CB4" w:rsidP="00050CB4">
      <w:pPr>
        <w:ind w:left="1170"/>
        <w:rPr>
          <w:rFonts w:ascii="Verdana" w:hAnsi="Verdana" w:cs="Arial"/>
          <w:bCs/>
          <w:sz w:val="20"/>
          <w:szCs w:val="20"/>
        </w:rPr>
      </w:pPr>
    </w:p>
    <w:p w14:paraId="39447101" w14:textId="77777777" w:rsidR="006E5283" w:rsidRPr="004D7D24" w:rsidRDefault="006E5283" w:rsidP="009D5720">
      <w:pPr>
        <w:numPr>
          <w:ilvl w:val="1"/>
          <w:numId w:val="1"/>
        </w:num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>Past traumatic experiences (Chronologically)</w:t>
      </w:r>
    </w:p>
    <w:p w14:paraId="11B00796" w14:textId="77777777" w:rsidR="006E5283" w:rsidRPr="004D7D24" w:rsidRDefault="006E5283" w:rsidP="009D5720">
      <w:pPr>
        <w:ind w:left="720"/>
        <w:rPr>
          <w:rFonts w:ascii="Verdana" w:hAnsi="Verdana" w:cs="Arial"/>
          <w:bCs/>
          <w:sz w:val="20"/>
          <w:szCs w:val="20"/>
        </w:rPr>
      </w:pPr>
    </w:p>
    <w:p w14:paraId="291FBF43" w14:textId="77777777" w:rsidR="006E5283" w:rsidRPr="004D7D24" w:rsidRDefault="006E5283" w:rsidP="009D5720">
      <w:pPr>
        <w:numPr>
          <w:ilvl w:val="1"/>
          <w:numId w:val="1"/>
        </w:numPr>
        <w:tabs>
          <w:tab w:val="left" w:pos="900"/>
        </w:tabs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>How does this person usually cope with strong emotion/distressing experiences?</w:t>
      </w:r>
    </w:p>
    <w:p w14:paraId="15BFE97B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7E6CC429" w14:textId="7B142352" w:rsidR="006E5283" w:rsidRDefault="006E5283" w:rsidP="009D5720">
      <w:pPr>
        <w:numPr>
          <w:ilvl w:val="1"/>
          <w:numId w:val="1"/>
        </w:num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 xml:space="preserve">Suitability for treatment – </w:t>
      </w:r>
      <w:r w:rsidR="00235784">
        <w:rPr>
          <w:rFonts w:ascii="Verdana" w:hAnsi="Verdana" w:cs="Arial"/>
          <w:bCs/>
          <w:sz w:val="20"/>
          <w:szCs w:val="20"/>
        </w:rPr>
        <w:t xml:space="preserve">do you have </w:t>
      </w:r>
      <w:r w:rsidRPr="004D7D24">
        <w:rPr>
          <w:rFonts w:ascii="Verdana" w:hAnsi="Verdana" w:cs="Arial"/>
          <w:bCs/>
          <w:sz w:val="20"/>
          <w:szCs w:val="20"/>
        </w:rPr>
        <w:t>any concerns.</w:t>
      </w:r>
    </w:p>
    <w:p w14:paraId="0004D5AE" w14:textId="77777777" w:rsidR="00E1298C" w:rsidRDefault="00E1298C" w:rsidP="00E1298C">
      <w:pPr>
        <w:ind w:left="1170"/>
        <w:rPr>
          <w:rFonts w:ascii="Verdana" w:hAnsi="Verdana" w:cs="Arial"/>
          <w:bCs/>
          <w:sz w:val="20"/>
          <w:szCs w:val="20"/>
        </w:rPr>
      </w:pPr>
    </w:p>
    <w:p w14:paraId="2DAE46BE" w14:textId="04482C69" w:rsidR="006E5283" w:rsidRDefault="00E1298C" w:rsidP="009D5720">
      <w:pPr>
        <w:numPr>
          <w:ilvl w:val="1"/>
          <w:numId w:val="1"/>
        </w:numPr>
        <w:rPr>
          <w:rFonts w:ascii="Verdana" w:hAnsi="Verdana" w:cs="Arial"/>
          <w:bCs/>
          <w:sz w:val="20"/>
          <w:szCs w:val="20"/>
        </w:rPr>
      </w:pPr>
      <w:r w:rsidRPr="00235784">
        <w:rPr>
          <w:rFonts w:ascii="Verdana" w:hAnsi="Verdana" w:cs="Arial"/>
          <w:bCs/>
          <w:sz w:val="20"/>
          <w:szCs w:val="20"/>
        </w:rPr>
        <w:t xml:space="preserve"> Case Conceptualisation.  Briefly state how you plan to work with this client using the </w:t>
      </w:r>
      <w:r w:rsidR="00235784" w:rsidRPr="00235784">
        <w:rPr>
          <w:rFonts w:ascii="Verdana" w:hAnsi="Verdana" w:cs="Arial"/>
          <w:bCs/>
          <w:sz w:val="20"/>
          <w:szCs w:val="20"/>
        </w:rPr>
        <w:t>A</w:t>
      </w:r>
      <w:r w:rsidRPr="00235784">
        <w:rPr>
          <w:rFonts w:ascii="Verdana" w:hAnsi="Verdana" w:cs="Arial"/>
          <w:bCs/>
          <w:sz w:val="20"/>
          <w:szCs w:val="20"/>
        </w:rPr>
        <w:t>daptive Information Processing theory.</w:t>
      </w:r>
    </w:p>
    <w:p w14:paraId="5FDC762F" w14:textId="77777777" w:rsidR="00235784" w:rsidRPr="00235784" w:rsidRDefault="00235784" w:rsidP="00235784">
      <w:pPr>
        <w:ind w:left="1170"/>
        <w:rPr>
          <w:rFonts w:ascii="Verdana" w:hAnsi="Verdana" w:cs="Arial"/>
          <w:bCs/>
          <w:sz w:val="20"/>
          <w:szCs w:val="20"/>
        </w:rPr>
      </w:pPr>
    </w:p>
    <w:p w14:paraId="5C9473CF" w14:textId="15D67A0C" w:rsidR="006E5283" w:rsidRPr="004D7D24" w:rsidRDefault="00E1298C" w:rsidP="00E1298C">
      <w:pPr>
        <w:ind w:left="720"/>
        <w:rPr>
          <w:rFonts w:ascii="Verdana" w:hAnsi="Verdana" w:cs="Arial"/>
          <w:b/>
          <w:bCs/>
          <w:sz w:val="20"/>
          <w:szCs w:val="20"/>
          <w:u w:val="single"/>
        </w:rPr>
      </w:pPr>
      <w:r>
        <w:rPr>
          <w:rFonts w:ascii="Verdana" w:hAnsi="Verdana" w:cs="Arial"/>
          <w:b/>
          <w:bCs/>
          <w:sz w:val="20"/>
          <w:szCs w:val="20"/>
          <w:u w:val="single"/>
        </w:rPr>
        <w:t xml:space="preserve">2. </w:t>
      </w:r>
      <w:r w:rsidR="006E5283" w:rsidRPr="004D7D24">
        <w:rPr>
          <w:rFonts w:ascii="Verdana" w:hAnsi="Verdana" w:cs="Arial"/>
          <w:b/>
          <w:bCs/>
          <w:sz w:val="20"/>
          <w:szCs w:val="20"/>
          <w:u w:val="single"/>
        </w:rPr>
        <w:t xml:space="preserve">PREPARATION </w:t>
      </w:r>
    </w:p>
    <w:p w14:paraId="462BABA8" w14:textId="77777777" w:rsidR="006E5283" w:rsidRPr="004D7D24" w:rsidRDefault="006E5283" w:rsidP="009D5720">
      <w:pPr>
        <w:ind w:left="360"/>
        <w:rPr>
          <w:rFonts w:ascii="Verdana" w:hAnsi="Verdana" w:cs="Arial"/>
          <w:bCs/>
          <w:sz w:val="20"/>
          <w:szCs w:val="20"/>
        </w:rPr>
      </w:pPr>
    </w:p>
    <w:p w14:paraId="09C65287" w14:textId="29B4B3B6" w:rsidR="006E5283" w:rsidRDefault="006E5283" w:rsidP="00235784">
      <w:pPr>
        <w:ind w:left="720"/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 xml:space="preserve">Mention any problems/achievements </w:t>
      </w:r>
      <w:r w:rsidR="00235784">
        <w:rPr>
          <w:rFonts w:ascii="Verdana" w:hAnsi="Verdana" w:cs="Arial"/>
          <w:bCs/>
          <w:sz w:val="20"/>
          <w:szCs w:val="20"/>
        </w:rPr>
        <w:t>during the P</w:t>
      </w:r>
      <w:r w:rsidRPr="004D7D24">
        <w:rPr>
          <w:rFonts w:ascii="Verdana" w:hAnsi="Verdana" w:cs="Arial"/>
          <w:bCs/>
          <w:sz w:val="20"/>
          <w:szCs w:val="20"/>
        </w:rPr>
        <w:t xml:space="preserve">reparation </w:t>
      </w:r>
      <w:proofErr w:type="gramStart"/>
      <w:r w:rsidR="00235784">
        <w:rPr>
          <w:rFonts w:ascii="Verdana" w:hAnsi="Verdana" w:cs="Arial"/>
          <w:bCs/>
          <w:sz w:val="20"/>
          <w:szCs w:val="20"/>
        </w:rPr>
        <w:t>Phase,</w:t>
      </w:r>
      <w:r w:rsidRPr="004D7D24">
        <w:rPr>
          <w:rFonts w:ascii="Verdana" w:hAnsi="Verdana" w:cs="Arial"/>
          <w:bCs/>
          <w:sz w:val="20"/>
          <w:szCs w:val="20"/>
        </w:rPr>
        <w:t>(</w:t>
      </w:r>
      <w:proofErr w:type="gramEnd"/>
      <w:r w:rsidRPr="004D7D24">
        <w:rPr>
          <w:rFonts w:ascii="Verdana" w:hAnsi="Verdana" w:cs="Arial"/>
          <w:bCs/>
          <w:sz w:val="20"/>
          <w:szCs w:val="20"/>
        </w:rPr>
        <w:t>e.g. could</w:t>
      </w:r>
      <w:r w:rsidR="007E0DAF">
        <w:rPr>
          <w:rFonts w:ascii="Verdana" w:hAnsi="Verdana" w:cs="Arial"/>
          <w:bCs/>
          <w:sz w:val="20"/>
          <w:szCs w:val="20"/>
        </w:rPr>
        <w:t xml:space="preserve"> </w:t>
      </w:r>
      <w:r w:rsidR="009D5720">
        <w:rPr>
          <w:rFonts w:ascii="Verdana" w:hAnsi="Verdana" w:cs="Arial"/>
          <w:bCs/>
          <w:sz w:val="20"/>
          <w:szCs w:val="20"/>
        </w:rPr>
        <w:t>a safe place be installed</w:t>
      </w:r>
      <w:r w:rsidR="00235784">
        <w:rPr>
          <w:rFonts w:ascii="Verdana" w:hAnsi="Verdana" w:cs="Arial"/>
          <w:bCs/>
          <w:sz w:val="20"/>
          <w:szCs w:val="20"/>
        </w:rPr>
        <w:t>.  Were there any concerns about the client's ability to regulate affect.  A score above 30 on DES (Dissociative Experience Scale)</w:t>
      </w:r>
    </w:p>
    <w:p w14:paraId="6EE5E59B" w14:textId="77777777" w:rsidR="00235784" w:rsidRPr="004D7D24" w:rsidRDefault="00235784" w:rsidP="00235784">
      <w:pPr>
        <w:ind w:left="720"/>
        <w:rPr>
          <w:rFonts w:ascii="Verdana" w:hAnsi="Verdana" w:cs="Arial"/>
          <w:bCs/>
          <w:sz w:val="20"/>
          <w:szCs w:val="20"/>
        </w:rPr>
      </w:pPr>
    </w:p>
    <w:p w14:paraId="1858C901" w14:textId="017E626B" w:rsidR="006E5283" w:rsidRPr="004D7D24" w:rsidRDefault="00E1298C" w:rsidP="00E1298C">
      <w:pPr>
        <w:ind w:left="720"/>
        <w:rPr>
          <w:rFonts w:ascii="Verdana" w:hAnsi="Verdana" w:cs="Arial"/>
          <w:b/>
          <w:bCs/>
          <w:sz w:val="20"/>
          <w:szCs w:val="20"/>
          <w:u w:val="single"/>
        </w:rPr>
      </w:pPr>
      <w:r>
        <w:rPr>
          <w:rFonts w:ascii="Verdana" w:hAnsi="Verdana" w:cs="Arial"/>
          <w:b/>
          <w:bCs/>
          <w:sz w:val="20"/>
          <w:szCs w:val="20"/>
          <w:u w:val="single"/>
        </w:rPr>
        <w:t xml:space="preserve">3. </w:t>
      </w:r>
      <w:r w:rsidR="006E5283" w:rsidRPr="004D7D24">
        <w:rPr>
          <w:rFonts w:ascii="Verdana" w:hAnsi="Verdana" w:cs="Arial"/>
          <w:b/>
          <w:bCs/>
          <w:sz w:val="20"/>
          <w:szCs w:val="20"/>
          <w:u w:val="single"/>
        </w:rPr>
        <w:t>ASSESSMENT</w:t>
      </w:r>
    </w:p>
    <w:p w14:paraId="2123FB8A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  <w:u w:val="single"/>
        </w:rPr>
      </w:pPr>
    </w:p>
    <w:p w14:paraId="7C759E3E" w14:textId="0974A750" w:rsidR="006E5283" w:rsidRPr="004D7D24" w:rsidRDefault="00050CB4" w:rsidP="009D5720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3</w:t>
      </w:r>
      <w:r w:rsidR="006E5283" w:rsidRPr="004D7D24">
        <w:rPr>
          <w:rFonts w:ascii="Verdana" w:hAnsi="Verdana" w:cs="Arial"/>
          <w:bCs/>
          <w:sz w:val="20"/>
          <w:szCs w:val="20"/>
        </w:rPr>
        <w:t>.1</w:t>
      </w:r>
      <w:r>
        <w:rPr>
          <w:rFonts w:ascii="Verdana" w:hAnsi="Verdana" w:cs="Arial"/>
          <w:bCs/>
          <w:sz w:val="20"/>
          <w:szCs w:val="20"/>
        </w:rPr>
        <w:t xml:space="preserve"> 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The memory that you are </w:t>
      </w:r>
      <w:r w:rsidR="00235784">
        <w:rPr>
          <w:rFonts w:ascii="Verdana" w:hAnsi="Verdana" w:cs="Arial"/>
          <w:bCs/>
          <w:sz w:val="20"/>
          <w:szCs w:val="20"/>
        </w:rPr>
        <w:t>targeting</w:t>
      </w:r>
      <w:r w:rsidR="006E5283" w:rsidRPr="004D7D24">
        <w:rPr>
          <w:rFonts w:ascii="Verdana" w:hAnsi="Verdana" w:cs="Arial"/>
          <w:bCs/>
          <w:sz w:val="20"/>
          <w:szCs w:val="20"/>
        </w:rPr>
        <w:t>.</w:t>
      </w:r>
    </w:p>
    <w:p w14:paraId="4744AACE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30598B76" w14:textId="58E58366" w:rsidR="006E5283" w:rsidRPr="004D7D24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2 </w:t>
      </w:r>
      <w:r w:rsidR="00235784">
        <w:rPr>
          <w:rFonts w:ascii="Verdana" w:hAnsi="Verdana" w:cs="Arial"/>
          <w:bCs/>
          <w:sz w:val="20"/>
          <w:szCs w:val="20"/>
        </w:rPr>
        <w:t>The w</w:t>
      </w:r>
      <w:r w:rsidR="006E5283" w:rsidRPr="004D7D24">
        <w:rPr>
          <w:rFonts w:ascii="Verdana" w:hAnsi="Verdana" w:cs="Arial"/>
          <w:bCs/>
          <w:sz w:val="20"/>
          <w:szCs w:val="20"/>
        </w:rPr>
        <w:t>orst part of the memory</w:t>
      </w:r>
    </w:p>
    <w:p w14:paraId="7647F38C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41573F37" w14:textId="5B435984" w:rsidR="006E5283" w:rsidRPr="004D7D24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3 </w:t>
      </w:r>
      <w:r w:rsidR="006E5283" w:rsidRPr="004D7D24">
        <w:rPr>
          <w:rFonts w:ascii="Verdana" w:hAnsi="Verdana" w:cs="Arial"/>
          <w:bCs/>
          <w:sz w:val="20"/>
          <w:szCs w:val="20"/>
        </w:rPr>
        <w:t>Negative Cognition (NC) (most preferable NC for client)</w:t>
      </w:r>
    </w:p>
    <w:p w14:paraId="4B20F679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4A9C6376" w14:textId="41CDF24C" w:rsidR="006E5283" w:rsidRPr="004D7D24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4 </w:t>
      </w:r>
      <w:r w:rsidR="006E5283" w:rsidRPr="004D7D24">
        <w:rPr>
          <w:rFonts w:ascii="Verdana" w:hAnsi="Verdana" w:cs="Arial"/>
          <w:bCs/>
          <w:sz w:val="20"/>
          <w:szCs w:val="20"/>
        </w:rPr>
        <w:t>Positive Cognition (To be thematically linked to NC)</w:t>
      </w:r>
    </w:p>
    <w:p w14:paraId="6CA08819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659205F0" w14:textId="14D5232E" w:rsidR="006E5283" w:rsidRPr="004D7D24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5 </w:t>
      </w:r>
      <w:r w:rsidR="006E5283" w:rsidRPr="004D7D24">
        <w:rPr>
          <w:rFonts w:ascii="Verdana" w:hAnsi="Verdana" w:cs="Arial"/>
          <w:bCs/>
          <w:sz w:val="20"/>
          <w:szCs w:val="20"/>
        </w:rPr>
        <w:t>Validity of Cognition 1-7</w:t>
      </w:r>
    </w:p>
    <w:p w14:paraId="2DFAC6E5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08ACF897" w14:textId="1F4611AE" w:rsidR="006E5283" w:rsidRPr="004D7D24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7 </w:t>
      </w:r>
      <w:r w:rsidR="006E5283" w:rsidRPr="004D7D24">
        <w:rPr>
          <w:rFonts w:ascii="Verdana" w:hAnsi="Verdana" w:cs="Arial"/>
          <w:bCs/>
          <w:sz w:val="20"/>
          <w:szCs w:val="20"/>
        </w:rPr>
        <w:t>Emotion</w:t>
      </w:r>
    </w:p>
    <w:p w14:paraId="6EC97193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41170180" w14:textId="6BF63391" w:rsidR="006E5283" w:rsidRPr="004D7D24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8 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SUD 0-10 (Subjective </w:t>
      </w:r>
      <w:r w:rsidR="00235784">
        <w:rPr>
          <w:rFonts w:ascii="Verdana" w:hAnsi="Verdana" w:cs="Arial"/>
          <w:bCs/>
          <w:sz w:val="20"/>
          <w:szCs w:val="20"/>
        </w:rPr>
        <w:t>U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nits of </w:t>
      </w:r>
      <w:r w:rsidR="00235784">
        <w:rPr>
          <w:rFonts w:ascii="Verdana" w:hAnsi="Verdana" w:cs="Arial"/>
          <w:bCs/>
          <w:sz w:val="20"/>
          <w:szCs w:val="20"/>
        </w:rPr>
        <w:t>D</w:t>
      </w:r>
      <w:r w:rsidR="006E5283" w:rsidRPr="004D7D24">
        <w:rPr>
          <w:rFonts w:ascii="Verdana" w:hAnsi="Verdana" w:cs="Arial"/>
          <w:bCs/>
          <w:sz w:val="20"/>
          <w:szCs w:val="20"/>
        </w:rPr>
        <w:t>istress)</w:t>
      </w:r>
    </w:p>
    <w:p w14:paraId="2AA150F6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09ABAF75" w14:textId="55293DD1" w:rsidR="006E5283" w:rsidRDefault="00050CB4" w:rsidP="00050CB4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3.9 </w:t>
      </w:r>
      <w:r w:rsidR="006E5283" w:rsidRPr="004D7D24">
        <w:rPr>
          <w:rFonts w:ascii="Verdana" w:hAnsi="Verdana" w:cs="Arial"/>
          <w:bCs/>
          <w:sz w:val="20"/>
          <w:szCs w:val="20"/>
        </w:rPr>
        <w:t>Location in body</w:t>
      </w:r>
    </w:p>
    <w:p w14:paraId="1A76D6ED" w14:textId="77777777" w:rsidR="006E5283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5C1FF725" w14:textId="77777777" w:rsidR="006E5283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5159375C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66AD93FE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2C1373BB" w14:textId="6CAE55B7" w:rsidR="006E5283" w:rsidRPr="004D7D24" w:rsidRDefault="00E1298C" w:rsidP="00E1298C">
      <w:pPr>
        <w:ind w:left="720"/>
        <w:rPr>
          <w:rFonts w:ascii="Verdana" w:hAnsi="Verdana" w:cs="Arial"/>
          <w:b/>
          <w:bCs/>
          <w:sz w:val="20"/>
          <w:szCs w:val="20"/>
          <w:u w:val="single"/>
        </w:rPr>
      </w:pPr>
      <w:r>
        <w:rPr>
          <w:rFonts w:ascii="Verdana" w:hAnsi="Verdana" w:cs="Arial"/>
          <w:b/>
          <w:bCs/>
          <w:sz w:val="20"/>
          <w:szCs w:val="20"/>
          <w:u w:val="single"/>
        </w:rPr>
        <w:t xml:space="preserve">4. </w:t>
      </w:r>
      <w:r w:rsidR="006E5283" w:rsidRPr="004D7D24">
        <w:rPr>
          <w:rFonts w:ascii="Verdana" w:hAnsi="Verdana" w:cs="Arial"/>
          <w:b/>
          <w:bCs/>
          <w:sz w:val="20"/>
          <w:szCs w:val="20"/>
          <w:u w:val="single"/>
        </w:rPr>
        <w:t>DESENSITISATION</w:t>
      </w:r>
    </w:p>
    <w:p w14:paraId="014B9B76" w14:textId="77777777" w:rsidR="006E5283" w:rsidRPr="004D7D24" w:rsidRDefault="006E5283" w:rsidP="009D5720">
      <w:pPr>
        <w:rPr>
          <w:rFonts w:ascii="Verdana" w:hAnsi="Verdana" w:cs="Arial"/>
          <w:b/>
          <w:bCs/>
          <w:sz w:val="20"/>
          <w:szCs w:val="20"/>
          <w:u w:val="single"/>
        </w:rPr>
      </w:pPr>
    </w:p>
    <w:p w14:paraId="4C97BF21" w14:textId="375D2419" w:rsidR="006E5283" w:rsidRPr="004D7D24" w:rsidRDefault="00050CB4" w:rsidP="009D5720">
      <w:pPr>
        <w:ind w:left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4.1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 Any problems/looping/blocked processing/use of bilateral stimulation</w:t>
      </w:r>
    </w:p>
    <w:p w14:paraId="748C36D8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4220EA50" w14:textId="5A976324" w:rsidR="006E5283" w:rsidRPr="004D7D24" w:rsidRDefault="006E5283" w:rsidP="009D5720">
      <w:pPr>
        <w:numPr>
          <w:ilvl w:val="3"/>
          <w:numId w:val="7"/>
        </w:num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 xml:space="preserve">    </w:t>
      </w:r>
      <w:r w:rsidR="0099043F">
        <w:rPr>
          <w:rFonts w:ascii="Verdana" w:hAnsi="Verdana" w:cs="Arial"/>
          <w:bCs/>
          <w:sz w:val="20"/>
          <w:szCs w:val="20"/>
        </w:rPr>
        <w:tab/>
      </w:r>
      <w:r w:rsidRPr="004D7D24">
        <w:rPr>
          <w:rFonts w:ascii="Verdana" w:hAnsi="Verdana" w:cs="Arial"/>
          <w:bCs/>
          <w:sz w:val="20"/>
          <w:szCs w:val="20"/>
        </w:rPr>
        <w:t xml:space="preserve"> </w:t>
      </w:r>
      <w:r w:rsidR="0099043F">
        <w:rPr>
          <w:rFonts w:ascii="Verdana" w:hAnsi="Verdana" w:cs="Arial"/>
          <w:bCs/>
          <w:sz w:val="20"/>
          <w:szCs w:val="20"/>
        </w:rPr>
        <w:tab/>
      </w:r>
      <w:r w:rsidR="00050CB4">
        <w:rPr>
          <w:rFonts w:ascii="Verdana" w:hAnsi="Verdana" w:cs="Arial"/>
          <w:bCs/>
          <w:sz w:val="20"/>
          <w:szCs w:val="20"/>
        </w:rPr>
        <w:t>4.2</w:t>
      </w:r>
      <w:r w:rsidRPr="004D7D24">
        <w:rPr>
          <w:rFonts w:ascii="Verdana" w:hAnsi="Verdana" w:cs="Arial"/>
          <w:bCs/>
          <w:sz w:val="20"/>
          <w:szCs w:val="20"/>
        </w:rPr>
        <w:t xml:space="preserve"> Cognitive interweave problems (after Part 2)?</w:t>
      </w:r>
    </w:p>
    <w:p w14:paraId="03C9E3FF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733C5472" w14:textId="05C206EB" w:rsidR="006E5283" w:rsidRPr="004D7D24" w:rsidRDefault="006E5283" w:rsidP="009D5720">
      <w:pPr>
        <w:numPr>
          <w:ilvl w:val="4"/>
          <w:numId w:val="7"/>
        </w:numPr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 xml:space="preserve">     </w:t>
      </w:r>
      <w:r w:rsidR="0099043F">
        <w:rPr>
          <w:rFonts w:ascii="Verdana" w:hAnsi="Verdana" w:cs="Arial"/>
          <w:bCs/>
          <w:sz w:val="20"/>
          <w:szCs w:val="20"/>
        </w:rPr>
        <w:tab/>
      </w:r>
      <w:r w:rsidR="0099043F">
        <w:rPr>
          <w:rFonts w:ascii="Verdana" w:hAnsi="Verdana" w:cs="Arial"/>
          <w:bCs/>
          <w:sz w:val="20"/>
          <w:szCs w:val="20"/>
        </w:rPr>
        <w:tab/>
      </w:r>
      <w:r w:rsidR="00050CB4">
        <w:rPr>
          <w:rFonts w:ascii="Verdana" w:hAnsi="Verdana" w:cs="Arial"/>
          <w:bCs/>
          <w:sz w:val="20"/>
          <w:szCs w:val="20"/>
        </w:rPr>
        <w:t>4.3</w:t>
      </w:r>
      <w:r w:rsidRPr="004D7D24">
        <w:rPr>
          <w:rFonts w:ascii="Verdana" w:hAnsi="Verdana" w:cs="Arial"/>
          <w:bCs/>
          <w:sz w:val="20"/>
          <w:szCs w:val="20"/>
        </w:rPr>
        <w:t xml:space="preserve"> Inability to reach 0</w:t>
      </w:r>
      <w:r w:rsidR="0099043F">
        <w:rPr>
          <w:rFonts w:ascii="Verdana" w:hAnsi="Verdana" w:cs="Arial"/>
          <w:bCs/>
          <w:sz w:val="20"/>
          <w:szCs w:val="20"/>
        </w:rPr>
        <w:t xml:space="preserve"> Suds</w:t>
      </w:r>
    </w:p>
    <w:p w14:paraId="6C809D10" w14:textId="77777777" w:rsidR="006E5283" w:rsidRPr="004D7D24" w:rsidRDefault="006E5283" w:rsidP="009D5720">
      <w:pPr>
        <w:ind w:left="360"/>
        <w:rPr>
          <w:rFonts w:ascii="Verdana" w:hAnsi="Verdana" w:cs="Arial"/>
          <w:bCs/>
          <w:sz w:val="20"/>
          <w:szCs w:val="20"/>
        </w:rPr>
      </w:pPr>
    </w:p>
    <w:p w14:paraId="1D164E33" w14:textId="77777777" w:rsidR="006E5283" w:rsidRPr="004D7D24" w:rsidRDefault="006E5283" w:rsidP="009D5720">
      <w:pPr>
        <w:ind w:left="360"/>
        <w:rPr>
          <w:rFonts w:ascii="Verdana" w:hAnsi="Verdana" w:cs="Arial"/>
          <w:bCs/>
          <w:sz w:val="20"/>
          <w:szCs w:val="20"/>
        </w:rPr>
      </w:pPr>
    </w:p>
    <w:p w14:paraId="7BC2B6D7" w14:textId="0345A6A6" w:rsidR="006E5283" w:rsidRPr="004D7D24" w:rsidRDefault="00235784" w:rsidP="00235784">
      <w:pPr>
        <w:ind w:left="720"/>
        <w:rPr>
          <w:rFonts w:ascii="Verdana" w:hAnsi="Verdana" w:cs="Arial"/>
          <w:b/>
          <w:bCs/>
          <w:sz w:val="20"/>
          <w:szCs w:val="20"/>
          <w:u w:val="single"/>
        </w:rPr>
      </w:pPr>
      <w:r>
        <w:rPr>
          <w:rFonts w:ascii="Verdana" w:hAnsi="Verdana" w:cs="Arial"/>
          <w:b/>
          <w:bCs/>
          <w:sz w:val="20"/>
          <w:szCs w:val="20"/>
          <w:u w:val="single"/>
        </w:rPr>
        <w:t xml:space="preserve">5. </w:t>
      </w:r>
      <w:r w:rsidR="006E5283" w:rsidRPr="004D7D24">
        <w:rPr>
          <w:rFonts w:ascii="Verdana" w:hAnsi="Verdana" w:cs="Arial"/>
          <w:b/>
          <w:bCs/>
          <w:sz w:val="20"/>
          <w:szCs w:val="20"/>
          <w:u w:val="single"/>
        </w:rPr>
        <w:t>INSTALLATION</w:t>
      </w:r>
    </w:p>
    <w:p w14:paraId="77ED5EC6" w14:textId="77777777" w:rsidR="006E5283" w:rsidRPr="004D7D24" w:rsidRDefault="006E5283" w:rsidP="009D5720">
      <w:pPr>
        <w:ind w:left="360"/>
        <w:rPr>
          <w:rFonts w:ascii="Verdana" w:hAnsi="Verdana" w:cs="Arial"/>
          <w:bCs/>
          <w:sz w:val="20"/>
          <w:szCs w:val="20"/>
        </w:rPr>
      </w:pPr>
    </w:p>
    <w:p w14:paraId="6859B7C1" w14:textId="77777777" w:rsidR="006E5283" w:rsidRPr="004D7D24" w:rsidRDefault="006E5283" w:rsidP="009D5720">
      <w:pPr>
        <w:ind w:left="720"/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>Positive cognition change/Inability to install/ Inability to reach 7/7?</w:t>
      </w:r>
    </w:p>
    <w:p w14:paraId="54EB619F" w14:textId="77777777" w:rsidR="006E5283" w:rsidRPr="004D7D24" w:rsidRDefault="006E5283" w:rsidP="009D5720">
      <w:pPr>
        <w:ind w:left="720"/>
        <w:rPr>
          <w:rFonts w:ascii="Verdana" w:hAnsi="Verdana" w:cs="Arial"/>
          <w:bCs/>
          <w:sz w:val="20"/>
          <w:szCs w:val="20"/>
        </w:rPr>
      </w:pPr>
    </w:p>
    <w:p w14:paraId="650CE9ED" w14:textId="77777777" w:rsidR="006E5283" w:rsidRPr="004D7D24" w:rsidRDefault="006E5283" w:rsidP="009D5720">
      <w:pPr>
        <w:ind w:left="360"/>
        <w:rPr>
          <w:rFonts w:ascii="Verdana" w:hAnsi="Verdana" w:cs="Arial"/>
          <w:bCs/>
          <w:sz w:val="20"/>
          <w:szCs w:val="20"/>
        </w:rPr>
      </w:pPr>
    </w:p>
    <w:p w14:paraId="3B7708C8" w14:textId="64F1B4DE" w:rsidR="006E5283" w:rsidRPr="004D7D24" w:rsidRDefault="00235784" w:rsidP="00235784">
      <w:pPr>
        <w:ind w:left="720"/>
        <w:rPr>
          <w:rFonts w:ascii="Verdana" w:hAnsi="Verdana" w:cs="Arial"/>
          <w:b/>
          <w:bCs/>
          <w:sz w:val="20"/>
          <w:szCs w:val="20"/>
          <w:u w:val="single"/>
        </w:rPr>
      </w:pPr>
      <w:r>
        <w:rPr>
          <w:rFonts w:ascii="Verdana" w:hAnsi="Verdana" w:cs="Arial"/>
          <w:b/>
          <w:bCs/>
          <w:sz w:val="20"/>
          <w:szCs w:val="20"/>
          <w:u w:val="single"/>
        </w:rPr>
        <w:t xml:space="preserve">6. </w:t>
      </w:r>
      <w:r w:rsidR="006E5283" w:rsidRPr="004D7D24">
        <w:rPr>
          <w:rFonts w:ascii="Verdana" w:hAnsi="Verdana" w:cs="Arial"/>
          <w:b/>
          <w:bCs/>
          <w:sz w:val="20"/>
          <w:szCs w:val="20"/>
          <w:u w:val="single"/>
        </w:rPr>
        <w:t>BODY SCAN</w:t>
      </w:r>
    </w:p>
    <w:p w14:paraId="6098B8C5" w14:textId="77777777" w:rsidR="006E5283" w:rsidRPr="004D7D24" w:rsidRDefault="006E5283" w:rsidP="009D5720">
      <w:pPr>
        <w:ind w:left="360"/>
        <w:rPr>
          <w:rFonts w:ascii="Verdana" w:hAnsi="Verdana" w:cs="Arial"/>
          <w:bCs/>
          <w:sz w:val="20"/>
          <w:szCs w:val="20"/>
        </w:rPr>
      </w:pPr>
    </w:p>
    <w:p w14:paraId="5DF54EC8" w14:textId="77777777" w:rsidR="006E5283" w:rsidRPr="004D7D24" w:rsidRDefault="006E5283" w:rsidP="009D5720">
      <w:pPr>
        <w:ind w:left="360" w:firstLine="360"/>
        <w:rPr>
          <w:rFonts w:ascii="Verdana" w:hAnsi="Verdana" w:cs="Arial"/>
          <w:bCs/>
          <w:sz w:val="20"/>
          <w:szCs w:val="20"/>
        </w:rPr>
      </w:pPr>
      <w:r w:rsidRPr="004D7D24">
        <w:rPr>
          <w:rFonts w:ascii="Verdana" w:hAnsi="Verdana" w:cs="Arial"/>
          <w:bCs/>
          <w:sz w:val="20"/>
          <w:szCs w:val="20"/>
        </w:rPr>
        <w:t>Any remaining physical sensations, new channels opening up?</w:t>
      </w:r>
    </w:p>
    <w:p w14:paraId="26DC3A1B" w14:textId="77777777" w:rsidR="006E5283" w:rsidRPr="004D7D24" w:rsidRDefault="006E5283" w:rsidP="009D5720">
      <w:pPr>
        <w:ind w:left="390"/>
        <w:rPr>
          <w:rFonts w:ascii="Verdana" w:hAnsi="Verdana" w:cs="Arial"/>
          <w:bCs/>
          <w:sz w:val="20"/>
          <w:szCs w:val="20"/>
        </w:rPr>
      </w:pPr>
    </w:p>
    <w:p w14:paraId="69ADE36A" w14:textId="77777777" w:rsidR="006E5283" w:rsidRPr="004D7D24" w:rsidRDefault="006E5283" w:rsidP="009D5720">
      <w:pPr>
        <w:ind w:left="390"/>
        <w:rPr>
          <w:rFonts w:ascii="Verdana" w:hAnsi="Verdana" w:cs="Arial"/>
          <w:bCs/>
          <w:sz w:val="20"/>
          <w:szCs w:val="20"/>
        </w:rPr>
      </w:pPr>
    </w:p>
    <w:p w14:paraId="4EFA4FE5" w14:textId="77777777" w:rsidR="006E5283" w:rsidRPr="004D7D24" w:rsidRDefault="006E5283" w:rsidP="009D5720">
      <w:pPr>
        <w:numPr>
          <w:ilvl w:val="0"/>
          <w:numId w:val="8"/>
        </w:numPr>
        <w:rPr>
          <w:rFonts w:ascii="Verdana" w:hAnsi="Verdana" w:cs="Arial"/>
          <w:b/>
          <w:bCs/>
          <w:sz w:val="20"/>
          <w:szCs w:val="20"/>
          <w:u w:val="single"/>
        </w:rPr>
      </w:pPr>
      <w:r w:rsidRPr="004D7D24">
        <w:rPr>
          <w:rFonts w:ascii="Verdana" w:hAnsi="Verdana" w:cs="Arial"/>
          <w:b/>
          <w:bCs/>
          <w:sz w:val="20"/>
          <w:szCs w:val="20"/>
          <w:u w:val="single"/>
        </w:rPr>
        <w:t>CLOSURE</w:t>
      </w:r>
    </w:p>
    <w:p w14:paraId="73D7DDBA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3B622B19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401C21BE" w14:textId="77777777" w:rsidR="006E5283" w:rsidRPr="004D7D24" w:rsidRDefault="006E5283" w:rsidP="009D5720">
      <w:pPr>
        <w:numPr>
          <w:ilvl w:val="0"/>
          <w:numId w:val="8"/>
        </w:numPr>
        <w:rPr>
          <w:rFonts w:ascii="Verdana" w:hAnsi="Verdana" w:cs="Arial"/>
          <w:b/>
          <w:bCs/>
          <w:sz w:val="20"/>
          <w:szCs w:val="20"/>
          <w:u w:val="single"/>
        </w:rPr>
      </w:pPr>
      <w:r w:rsidRPr="004D7D24">
        <w:rPr>
          <w:rFonts w:ascii="Verdana" w:hAnsi="Verdana" w:cs="Arial"/>
          <w:b/>
          <w:bCs/>
          <w:sz w:val="20"/>
          <w:szCs w:val="20"/>
          <w:u w:val="single"/>
        </w:rPr>
        <w:t>RE-EVALUATION</w:t>
      </w:r>
    </w:p>
    <w:p w14:paraId="124750B1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54EF4189" w14:textId="10EEC799" w:rsidR="006E5283" w:rsidRPr="004D7D24" w:rsidRDefault="00050CB4" w:rsidP="009D5720">
      <w:pPr>
        <w:ind w:firstLine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8.1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 Has </w:t>
      </w:r>
      <w:r w:rsidR="00235784">
        <w:rPr>
          <w:rFonts w:ascii="Verdana" w:hAnsi="Verdana" w:cs="Arial"/>
          <w:bCs/>
          <w:sz w:val="20"/>
          <w:szCs w:val="20"/>
        </w:rPr>
        <w:t xml:space="preserve">the 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original target </w:t>
      </w:r>
      <w:r w:rsidR="00235784">
        <w:rPr>
          <w:rFonts w:ascii="Verdana" w:hAnsi="Verdana" w:cs="Arial"/>
          <w:bCs/>
          <w:sz w:val="20"/>
          <w:szCs w:val="20"/>
        </w:rPr>
        <w:t xml:space="preserve">memory </w:t>
      </w:r>
      <w:r w:rsidR="006E5283" w:rsidRPr="004D7D24">
        <w:rPr>
          <w:rFonts w:ascii="Verdana" w:hAnsi="Verdana" w:cs="Arial"/>
          <w:bCs/>
          <w:sz w:val="20"/>
          <w:szCs w:val="20"/>
        </w:rPr>
        <w:t>been processed?</w:t>
      </w:r>
    </w:p>
    <w:p w14:paraId="79B1F730" w14:textId="77777777" w:rsidR="006E5283" w:rsidRPr="004D7D24" w:rsidRDefault="006E5283" w:rsidP="009D5720">
      <w:pPr>
        <w:ind w:firstLine="720"/>
        <w:rPr>
          <w:rFonts w:ascii="Verdana" w:hAnsi="Verdana" w:cs="Arial"/>
          <w:bCs/>
          <w:sz w:val="20"/>
          <w:szCs w:val="20"/>
        </w:rPr>
      </w:pPr>
    </w:p>
    <w:p w14:paraId="3B64E526" w14:textId="1ECB9437" w:rsidR="006E5283" w:rsidRPr="004D7D24" w:rsidRDefault="00050CB4" w:rsidP="009D5720">
      <w:pPr>
        <w:ind w:firstLine="720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8.2</w:t>
      </w:r>
      <w:r w:rsidR="006E5283" w:rsidRPr="004D7D24">
        <w:rPr>
          <w:rFonts w:ascii="Verdana" w:hAnsi="Verdana" w:cs="Arial"/>
          <w:bCs/>
          <w:sz w:val="20"/>
          <w:szCs w:val="20"/>
        </w:rPr>
        <w:t xml:space="preserve"> Does the client need any other skills?</w:t>
      </w:r>
    </w:p>
    <w:p w14:paraId="28B7AE42" w14:textId="77777777" w:rsidR="006E5283" w:rsidRPr="004D7D24" w:rsidRDefault="006E5283" w:rsidP="009D5720">
      <w:pPr>
        <w:ind w:left="720"/>
        <w:rPr>
          <w:rFonts w:ascii="Verdana" w:hAnsi="Verdana" w:cs="Arial"/>
          <w:bCs/>
          <w:sz w:val="20"/>
          <w:szCs w:val="20"/>
        </w:rPr>
      </w:pPr>
    </w:p>
    <w:p w14:paraId="29A4F072" w14:textId="77777777" w:rsidR="006E5283" w:rsidRPr="004D7D24" w:rsidRDefault="006E5283" w:rsidP="009D5720">
      <w:pPr>
        <w:rPr>
          <w:rFonts w:ascii="Verdana" w:hAnsi="Verdana" w:cs="Arial"/>
          <w:bCs/>
          <w:sz w:val="20"/>
          <w:szCs w:val="20"/>
        </w:rPr>
      </w:pPr>
    </w:p>
    <w:p w14:paraId="37A9106B" w14:textId="536E7275" w:rsidR="006E5283" w:rsidRPr="004D7D24" w:rsidRDefault="006E5283" w:rsidP="009D5720">
      <w:pPr>
        <w:numPr>
          <w:ilvl w:val="0"/>
          <w:numId w:val="9"/>
        </w:numPr>
        <w:rPr>
          <w:rFonts w:ascii="Verdana" w:hAnsi="Verdana" w:cs="Arial"/>
          <w:b/>
          <w:bCs/>
          <w:sz w:val="20"/>
          <w:szCs w:val="20"/>
          <w:u w:val="single"/>
        </w:rPr>
      </w:pPr>
      <w:r w:rsidRPr="004D7D24">
        <w:rPr>
          <w:rFonts w:ascii="Verdana" w:hAnsi="Verdana" w:cs="Arial"/>
          <w:b/>
          <w:bCs/>
          <w:sz w:val="20"/>
          <w:szCs w:val="20"/>
          <w:u w:val="single"/>
        </w:rPr>
        <w:t xml:space="preserve">CONSIDER AND BRIEFLY STATE YOUR </w:t>
      </w:r>
      <w:r w:rsidR="0099043F">
        <w:rPr>
          <w:rFonts w:ascii="Verdana" w:hAnsi="Verdana" w:cs="Arial"/>
          <w:b/>
          <w:bCs/>
          <w:sz w:val="20"/>
          <w:szCs w:val="20"/>
          <w:u w:val="single"/>
        </w:rPr>
        <w:t xml:space="preserve">EMDR </w:t>
      </w:r>
      <w:r w:rsidRPr="004D7D24">
        <w:rPr>
          <w:rFonts w:ascii="Verdana" w:hAnsi="Verdana" w:cs="Arial"/>
          <w:b/>
          <w:bCs/>
          <w:sz w:val="20"/>
          <w:szCs w:val="20"/>
          <w:u w:val="single"/>
        </w:rPr>
        <w:t>SUPERVISION ISSUE(S):</w:t>
      </w:r>
    </w:p>
    <w:p w14:paraId="6BE7ABE4" w14:textId="77777777" w:rsidR="005D1F7D" w:rsidRDefault="005D1F7D"/>
    <w:sectPr w:rsidR="005D1F7D" w:rsidSect="007F5499">
      <w:type w:val="continuous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70840"/>
    <w:multiLevelType w:val="multilevel"/>
    <w:tmpl w:val="DDBE68DC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cs="Times New Roman" w:hint="default"/>
      </w:rPr>
    </w:lvl>
  </w:abstractNum>
  <w:abstractNum w:abstractNumId="1" w15:restartNumberingAfterBreak="0">
    <w:nsid w:val="2135169A"/>
    <w:multiLevelType w:val="hybridMultilevel"/>
    <w:tmpl w:val="5EE87718"/>
    <w:lvl w:ilvl="0" w:tplc="3ACE489A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D128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7BDC146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09D23A8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7D583DC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E86E70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A744564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1EACFD6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51D0FE9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2881147D"/>
    <w:multiLevelType w:val="hybridMultilevel"/>
    <w:tmpl w:val="61182F5E"/>
    <w:lvl w:ilvl="0" w:tplc="265617B2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9BA78C7"/>
    <w:multiLevelType w:val="hybridMultilevel"/>
    <w:tmpl w:val="82405518"/>
    <w:lvl w:ilvl="0" w:tplc="9C66697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93D4D2F"/>
    <w:multiLevelType w:val="hybridMultilevel"/>
    <w:tmpl w:val="E104F40C"/>
    <w:lvl w:ilvl="0" w:tplc="1D34D17C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1FDE06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56FEE68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47C4C24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DAAA2E3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68A279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AF6C38F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EB72056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ECB4493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5" w15:restartNumberingAfterBreak="0">
    <w:nsid w:val="5FB566B9"/>
    <w:multiLevelType w:val="hybridMultilevel"/>
    <w:tmpl w:val="2C38BB30"/>
    <w:lvl w:ilvl="0" w:tplc="C520DD2E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" w15:restartNumberingAfterBreak="0">
    <w:nsid w:val="6D4B36DA"/>
    <w:multiLevelType w:val="multilevel"/>
    <w:tmpl w:val="91AACEC4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110"/>
        </w:tabs>
        <w:ind w:left="1110" w:hanging="39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160"/>
        </w:tabs>
        <w:ind w:left="216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520"/>
        </w:tabs>
        <w:ind w:left="25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1800"/>
      </w:pPr>
      <w:rPr>
        <w:rFonts w:cs="Times New Roman" w:hint="default"/>
      </w:rPr>
    </w:lvl>
  </w:abstractNum>
  <w:abstractNum w:abstractNumId="7" w15:restartNumberingAfterBreak="0">
    <w:nsid w:val="6E51614B"/>
    <w:multiLevelType w:val="multilevel"/>
    <w:tmpl w:val="DDBE68DC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cs="Times New Roman" w:hint="default"/>
      </w:rPr>
    </w:lvl>
  </w:abstractNum>
  <w:abstractNum w:abstractNumId="8" w15:restartNumberingAfterBreak="0">
    <w:nsid w:val="7323453B"/>
    <w:multiLevelType w:val="hybridMultilevel"/>
    <w:tmpl w:val="472CB424"/>
    <w:lvl w:ilvl="0" w:tplc="43BCFEEA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  <w:rPr>
        <w:rFonts w:cs="Times New Roman"/>
      </w:rPr>
    </w:lvl>
  </w:abstractNum>
  <w:num w:numId="1" w16cid:durableId="47725772">
    <w:abstractNumId w:val="0"/>
  </w:num>
  <w:num w:numId="2" w16cid:durableId="245581866">
    <w:abstractNumId w:val="7"/>
  </w:num>
  <w:num w:numId="3" w16cid:durableId="1363634510">
    <w:abstractNumId w:val="1"/>
  </w:num>
  <w:num w:numId="4" w16cid:durableId="2047370007">
    <w:abstractNumId w:val="2"/>
  </w:num>
  <w:num w:numId="5" w16cid:durableId="1612787249">
    <w:abstractNumId w:val="3"/>
  </w:num>
  <w:num w:numId="6" w16cid:durableId="1059979424">
    <w:abstractNumId w:val="6"/>
  </w:num>
  <w:num w:numId="7" w16cid:durableId="570315395">
    <w:abstractNumId w:val="4"/>
  </w:num>
  <w:num w:numId="8" w16cid:durableId="467478554">
    <w:abstractNumId w:val="8"/>
  </w:num>
  <w:num w:numId="9" w16cid:durableId="1399234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zM2NjM1MrW0sLRQ0lEKTi0uzszPAykwrAUAuLA+IiwAAAA="/>
  </w:docVars>
  <w:rsids>
    <w:rsidRoot w:val="006E5283"/>
    <w:rsid w:val="00050CB4"/>
    <w:rsid w:val="000633CD"/>
    <w:rsid w:val="001B46B1"/>
    <w:rsid w:val="002325A1"/>
    <w:rsid w:val="00235784"/>
    <w:rsid w:val="00420D1A"/>
    <w:rsid w:val="004366A5"/>
    <w:rsid w:val="004B4FAC"/>
    <w:rsid w:val="004D7D24"/>
    <w:rsid w:val="005D1F7D"/>
    <w:rsid w:val="00685CB2"/>
    <w:rsid w:val="006E5283"/>
    <w:rsid w:val="00752F5A"/>
    <w:rsid w:val="007577C1"/>
    <w:rsid w:val="007B797E"/>
    <w:rsid w:val="007C60BA"/>
    <w:rsid w:val="007E0DAF"/>
    <w:rsid w:val="007F5499"/>
    <w:rsid w:val="00831A0C"/>
    <w:rsid w:val="00884C5E"/>
    <w:rsid w:val="0099043F"/>
    <w:rsid w:val="009D5720"/>
    <w:rsid w:val="009E4D32"/>
    <w:rsid w:val="00A36FD1"/>
    <w:rsid w:val="00A55805"/>
    <w:rsid w:val="00A75A78"/>
    <w:rsid w:val="00AB2E9A"/>
    <w:rsid w:val="00B51EDF"/>
    <w:rsid w:val="00B77141"/>
    <w:rsid w:val="00CF2DBF"/>
    <w:rsid w:val="00D721D3"/>
    <w:rsid w:val="00DD05D9"/>
    <w:rsid w:val="00DE1DDC"/>
    <w:rsid w:val="00E1298C"/>
    <w:rsid w:val="00E95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3E4A99"/>
  <w14:defaultImageDpi w14:val="0"/>
  <w15:docId w15:val="{0296FF00-29EF-43C5-A597-A368AF856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283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29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EMDR Workshops Ltd.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garet Campbell</dc:creator>
  <cp:keywords/>
  <dc:description/>
  <cp:lastModifiedBy>Judy Mitchell</cp:lastModifiedBy>
  <cp:revision>2</cp:revision>
  <dcterms:created xsi:type="dcterms:W3CDTF">2022-11-07T10:35:00Z</dcterms:created>
  <dcterms:modified xsi:type="dcterms:W3CDTF">2022-11-07T10:35:00Z</dcterms:modified>
</cp:coreProperties>
</file>